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C80F7" w14:textId="78065B12" w:rsidR="004A6DCA" w:rsidRPr="004A6DCA" w:rsidRDefault="004A6DCA" w:rsidP="004A6DC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A6DCA">
        <w:rPr>
          <w:rFonts w:ascii="Times New Roman" w:hAnsi="Times New Roman" w:cs="Times New Roman"/>
          <w:b/>
          <w:bCs/>
          <w:sz w:val="24"/>
          <w:szCs w:val="24"/>
        </w:rPr>
        <w:t xml:space="preserve">Non-Confidential </w:t>
      </w:r>
      <w:r w:rsidRPr="004A6DCA">
        <w:rPr>
          <w:rFonts w:ascii="Times New Roman" w:hAnsi="Times New Roman" w:cs="Times New Roman"/>
          <w:b/>
          <w:bCs/>
          <w:sz w:val="24"/>
          <w:szCs w:val="24"/>
        </w:rPr>
        <w:t>Declaration</w:t>
      </w:r>
      <w:r w:rsidRPr="004A6DCA">
        <w:rPr>
          <w:rFonts w:ascii="Times New Roman" w:hAnsi="Times New Roman" w:cs="Times New Roman"/>
          <w:b/>
          <w:bCs/>
          <w:sz w:val="24"/>
          <w:szCs w:val="24"/>
        </w:rPr>
        <w:t xml:space="preserve"> by Industry</w:t>
      </w:r>
    </w:p>
    <w:p w14:paraId="6ADBBEC0" w14:textId="2D37329B" w:rsidR="004A6DCA" w:rsidRDefault="004A6DCA" w:rsidP="004A6DCA">
      <w:pPr>
        <w:jc w:val="center"/>
        <w:rPr>
          <w:b/>
          <w:bCs/>
          <w:sz w:val="24"/>
          <w:szCs w:val="24"/>
        </w:rPr>
      </w:pPr>
    </w:p>
    <w:p w14:paraId="399D3BE7" w14:textId="77777777" w:rsidR="004A6DCA" w:rsidRPr="004A6DCA" w:rsidRDefault="004A6DCA" w:rsidP="004A6DCA">
      <w:pPr>
        <w:jc w:val="center"/>
        <w:rPr>
          <w:b/>
          <w:bCs/>
          <w:sz w:val="24"/>
          <w:szCs w:val="24"/>
        </w:rPr>
      </w:pPr>
    </w:p>
    <w:p w14:paraId="10B7BDF9" w14:textId="5953E2E8" w:rsidR="004A6DCA" w:rsidRPr="004A6DCA" w:rsidRDefault="004A6DCA" w:rsidP="004A6DCA">
      <w:pPr>
        <w:jc w:val="both"/>
        <w:rPr>
          <w:rFonts w:ascii="Times New Roman" w:hAnsi="Times New Roman" w:cs="Times New Roman"/>
          <w:sz w:val="24"/>
          <w:szCs w:val="24"/>
        </w:rPr>
      </w:pPr>
      <w:r w:rsidRPr="004A6DCA">
        <w:rPr>
          <w:rFonts w:ascii="Times New Roman" w:hAnsi="Times New Roman" w:cs="Times New Roman"/>
          <w:sz w:val="24"/>
          <w:szCs w:val="24"/>
        </w:rPr>
        <w:t xml:space="preserve">“I hereby declare that this Industrial Training Technical </w:t>
      </w:r>
      <w:r w:rsidR="00FD3DCC">
        <w:rPr>
          <w:rFonts w:ascii="Times New Roman" w:hAnsi="Times New Roman" w:cs="Times New Roman"/>
          <w:sz w:val="24"/>
          <w:szCs w:val="24"/>
        </w:rPr>
        <w:t>R</w:t>
      </w:r>
      <w:r w:rsidRPr="004A6DCA">
        <w:rPr>
          <w:rFonts w:ascii="Times New Roman" w:hAnsi="Times New Roman" w:cs="Times New Roman"/>
          <w:sz w:val="24"/>
          <w:szCs w:val="24"/>
        </w:rPr>
        <w:t xml:space="preserve">eport was written by </w:t>
      </w:r>
      <w:r w:rsidR="00FD3149" w:rsidRPr="00634B56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STUDENT NAME</w:t>
      </w:r>
      <w:r w:rsidRPr="004A6DCA">
        <w:rPr>
          <w:rFonts w:ascii="Times New Roman" w:hAnsi="Times New Roman" w:cs="Times New Roman"/>
          <w:sz w:val="24"/>
          <w:szCs w:val="24"/>
        </w:rPr>
        <w:t xml:space="preserve"> and all information regarding this company and the projects are </w:t>
      </w:r>
      <w:proofErr w:type="gramStart"/>
      <w:r w:rsidRPr="004A6DCA">
        <w:rPr>
          <w:rFonts w:ascii="Times New Roman" w:hAnsi="Times New Roman" w:cs="Times New Roman"/>
          <w:sz w:val="24"/>
          <w:szCs w:val="24"/>
        </w:rPr>
        <w:t>NON-CONFIDENT</w:t>
      </w:r>
      <w:r w:rsidR="00FD3DCC">
        <w:rPr>
          <w:rFonts w:ascii="Times New Roman" w:hAnsi="Times New Roman" w:cs="Times New Roman"/>
          <w:sz w:val="24"/>
          <w:szCs w:val="24"/>
        </w:rPr>
        <w:t>I</w:t>
      </w:r>
      <w:r w:rsidRPr="004A6DCA">
        <w:rPr>
          <w:rFonts w:ascii="Times New Roman" w:hAnsi="Times New Roman" w:cs="Times New Roman"/>
          <w:sz w:val="24"/>
          <w:szCs w:val="24"/>
        </w:rPr>
        <w:t>AL</w:t>
      </w:r>
      <w:proofErr w:type="gramEnd"/>
      <w:r w:rsidRPr="004A6DCA">
        <w:rPr>
          <w:rFonts w:ascii="Times New Roman" w:hAnsi="Times New Roman" w:cs="Times New Roman"/>
          <w:sz w:val="24"/>
          <w:szCs w:val="24"/>
        </w:rPr>
        <w:t xml:space="preserve"> and is true to </w:t>
      </w:r>
      <w:r w:rsidR="00FD3DCC">
        <w:rPr>
          <w:rFonts w:ascii="Times New Roman" w:hAnsi="Times New Roman" w:cs="Times New Roman"/>
          <w:sz w:val="24"/>
          <w:szCs w:val="24"/>
        </w:rPr>
        <w:t>m</w:t>
      </w:r>
      <w:r w:rsidRPr="004A6DCA">
        <w:rPr>
          <w:rFonts w:ascii="Times New Roman" w:hAnsi="Times New Roman" w:cs="Times New Roman"/>
          <w:sz w:val="24"/>
          <w:szCs w:val="24"/>
        </w:rPr>
        <w:t>y best knowledge.”</w:t>
      </w:r>
    </w:p>
    <w:p w14:paraId="6E5A75D7" w14:textId="1F67B437" w:rsidR="004A6DCA" w:rsidRPr="004A6DCA" w:rsidRDefault="004A6DCA" w:rsidP="004A6D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879663D" w14:textId="6A7F8605" w:rsidR="004A6DCA" w:rsidRPr="004A6DCA" w:rsidRDefault="004A6DCA" w:rsidP="004A6DCA">
      <w:pPr>
        <w:jc w:val="both"/>
        <w:rPr>
          <w:rFonts w:ascii="Times New Roman" w:hAnsi="Times New Roman" w:cs="Times New Roman"/>
          <w:sz w:val="24"/>
          <w:szCs w:val="24"/>
        </w:rPr>
      </w:pPr>
      <w:r w:rsidRPr="004A6DCA">
        <w:rPr>
          <w:rFonts w:ascii="Times New Roman" w:hAnsi="Times New Roman" w:cs="Times New Roman"/>
          <w:sz w:val="24"/>
          <w:szCs w:val="24"/>
        </w:rPr>
        <w:t>Approved by:</w:t>
      </w:r>
    </w:p>
    <w:p w14:paraId="3945500C" w14:textId="331CBB38" w:rsidR="004A6DCA" w:rsidRPr="004A6DCA" w:rsidRDefault="004A6DCA" w:rsidP="004A6D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0472B88" w14:textId="755DF897" w:rsidR="004A6DCA" w:rsidRPr="004A6DCA" w:rsidRDefault="004A6DCA" w:rsidP="004A6D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16A02F" w14:textId="45950CCE" w:rsidR="004A6DCA" w:rsidRPr="004A6DCA" w:rsidRDefault="004A6DCA" w:rsidP="004A6DCA">
      <w:pPr>
        <w:jc w:val="both"/>
        <w:rPr>
          <w:rFonts w:ascii="Times New Roman" w:hAnsi="Times New Roman" w:cs="Times New Roman"/>
          <w:sz w:val="24"/>
          <w:szCs w:val="24"/>
        </w:rPr>
      </w:pPr>
      <w:r w:rsidRPr="004A6DCA">
        <w:rPr>
          <w:rFonts w:ascii="Times New Roman" w:hAnsi="Times New Roman" w:cs="Times New Roman"/>
          <w:sz w:val="24"/>
          <w:szCs w:val="24"/>
        </w:rPr>
        <w:t>……………………………….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472"/>
      </w:tblGrid>
      <w:tr w:rsidR="004A6DCA" w:rsidRPr="004A6DCA" w14:paraId="457BF92B" w14:textId="77777777" w:rsidTr="00634B56">
        <w:tc>
          <w:tcPr>
            <w:tcW w:w="3544" w:type="dxa"/>
          </w:tcPr>
          <w:p w14:paraId="78327D6F" w14:textId="583B8F20" w:rsidR="004A6DCA" w:rsidRPr="004A6DCA" w:rsidRDefault="004A6DCA" w:rsidP="004A6DCA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6DCA">
              <w:rPr>
                <w:rFonts w:ascii="Times New Roman" w:hAnsi="Times New Roman" w:cs="Times New Roman"/>
                <w:sz w:val="24"/>
                <w:szCs w:val="24"/>
              </w:rPr>
              <w:t>Industrial Supervisor’s Name</w:t>
            </w:r>
          </w:p>
        </w:tc>
        <w:tc>
          <w:tcPr>
            <w:tcW w:w="5472" w:type="dxa"/>
          </w:tcPr>
          <w:p w14:paraId="44031651" w14:textId="77A49186" w:rsidR="004A6DCA" w:rsidRPr="004A6DCA" w:rsidRDefault="004A6DCA" w:rsidP="004A6DCA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6DC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4A6DCA" w:rsidRPr="004A6DCA" w14:paraId="7A997E3F" w14:textId="77777777" w:rsidTr="00634B56">
        <w:tc>
          <w:tcPr>
            <w:tcW w:w="3544" w:type="dxa"/>
          </w:tcPr>
          <w:p w14:paraId="4012B4FF" w14:textId="686B809C" w:rsidR="004A6DCA" w:rsidRPr="004A6DCA" w:rsidRDefault="004A6DCA" w:rsidP="004A6DCA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6DCA"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5472" w:type="dxa"/>
          </w:tcPr>
          <w:p w14:paraId="28B67454" w14:textId="7F6FC2C7" w:rsidR="004A6DCA" w:rsidRPr="004A6DCA" w:rsidRDefault="004A6DCA" w:rsidP="004A6DCA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6DC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4A6DCA" w:rsidRPr="004A6DCA" w14:paraId="7527AD81" w14:textId="77777777" w:rsidTr="00634B56">
        <w:tc>
          <w:tcPr>
            <w:tcW w:w="3544" w:type="dxa"/>
          </w:tcPr>
          <w:p w14:paraId="6D8D3EE1" w14:textId="0C44E7DC" w:rsidR="004A6DCA" w:rsidRPr="004A6DCA" w:rsidRDefault="004A6DCA" w:rsidP="004A6DCA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6DCA">
              <w:rPr>
                <w:rFonts w:ascii="Times New Roman" w:hAnsi="Times New Roman" w:cs="Times New Roman"/>
                <w:sz w:val="24"/>
                <w:szCs w:val="24"/>
              </w:rPr>
              <w:t>Company’s Name</w:t>
            </w:r>
          </w:p>
        </w:tc>
        <w:tc>
          <w:tcPr>
            <w:tcW w:w="5472" w:type="dxa"/>
          </w:tcPr>
          <w:p w14:paraId="5EB231A7" w14:textId="7D904B4B" w:rsidR="004A6DCA" w:rsidRPr="004A6DCA" w:rsidRDefault="004A6DCA" w:rsidP="004A6DCA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6DC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4A6DCA" w:rsidRPr="004A6DCA" w14:paraId="39ACEEE2" w14:textId="77777777" w:rsidTr="00634B56">
        <w:tc>
          <w:tcPr>
            <w:tcW w:w="3544" w:type="dxa"/>
          </w:tcPr>
          <w:p w14:paraId="0E3825E7" w14:textId="0383425C" w:rsidR="004A6DCA" w:rsidRPr="004A6DCA" w:rsidRDefault="004A6DCA" w:rsidP="004A6DCA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6DCA">
              <w:rPr>
                <w:rFonts w:ascii="Times New Roman" w:hAnsi="Times New Roman" w:cs="Times New Roman"/>
                <w:sz w:val="24"/>
                <w:szCs w:val="24"/>
              </w:rPr>
              <w:t>Department</w:t>
            </w:r>
          </w:p>
        </w:tc>
        <w:tc>
          <w:tcPr>
            <w:tcW w:w="5472" w:type="dxa"/>
          </w:tcPr>
          <w:p w14:paraId="1B12C219" w14:textId="23A577F4" w:rsidR="004A6DCA" w:rsidRPr="004A6DCA" w:rsidRDefault="004A6DCA" w:rsidP="004A6DCA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6DC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4A6DCA" w:rsidRPr="004A6DCA" w14:paraId="237848AE" w14:textId="77777777" w:rsidTr="00634B56">
        <w:tc>
          <w:tcPr>
            <w:tcW w:w="3544" w:type="dxa"/>
          </w:tcPr>
          <w:p w14:paraId="3A55179D" w14:textId="27F154CE" w:rsidR="004A6DCA" w:rsidRPr="004A6DCA" w:rsidRDefault="004A6DCA" w:rsidP="004A6DCA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6DCA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5472" w:type="dxa"/>
          </w:tcPr>
          <w:p w14:paraId="6D77AEC2" w14:textId="1DF7A149" w:rsidR="004A6DCA" w:rsidRPr="004A6DCA" w:rsidRDefault="004A6DCA" w:rsidP="004A6DCA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6DC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</w:tbl>
    <w:p w14:paraId="021916ED" w14:textId="77777777" w:rsidR="004A6DCA" w:rsidRPr="004A6DCA" w:rsidRDefault="004A6DCA" w:rsidP="004A6DCA">
      <w:pPr>
        <w:jc w:val="both"/>
        <w:rPr>
          <w:rFonts w:ascii="Times New Roman" w:hAnsi="Times New Roman" w:cs="Times New Roman"/>
        </w:rPr>
      </w:pPr>
    </w:p>
    <w:sectPr w:rsidR="004A6DCA" w:rsidRPr="004A6D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zYwNzc2NzE1MjBT0lEKTi0uzszPAykwrAUAFp6s2ywAAAA="/>
  </w:docVars>
  <w:rsids>
    <w:rsidRoot w:val="004A6DCA"/>
    <w:rsid w:val="001A34B2"/>
    <w:rsid w:val="002376AA"/>
    <w:rsid w:val="003D3E7C"/>
    <w:rsid w:val="004A6DCA"/>
    <w:rsid w:val="00634B56"/>
    <w:rsid w:val="00B41BB9"/>
    <w:rsid w:val="00DC628D"/>
    <w:rsid w:val="00FD3149"/>
    <w:rsid w:val="00FD3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78D4C"/>
  <w15:chartTrackingRefBased/>
  <w15:docId w15:val="{887E3708-C746-450F-BA78-E1E90B1F1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A6D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6</Characters>
  <Application>Microsoft Office Word</Application>
  <DocSecurity>0</DocSecurity>
  <Lines>2</Lines>
  <Paragraphs>1</Paragraphs>
  <ScaleCrop>false</ScaleCrop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MRIK SINGH A/L PHUMAN SINGH</dc:creator>
  <cp:keywords/>
  <dc:description/>
  <cp:lastModifiedBy>DR. AMRIK SINGH A/L PHUMAN SINGH</cp:lastModifiedBy>
  <cp:revision>2</cp:revision>
  <dcterms:created xsi:type="dcterms:W3CDTF">2021-09-14T06:25:00Z</dcterms:created>
  <dcterms:modified xsi:type="dcterms:W3CDTF">2021-09-14T06:25:00Z</dcterms:modified>
</cp:coreProperties>
</file>